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5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6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responsible for design and development across both on-premises and cloud product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Designed and built applications to move data between on-prem and cloud systems.</w:t>
      </w:r>
    </w:p>
    <w:p>
      <w:pPr>
        <w:pStyle w:val="Compact"/>
        <w:numPr>
          <w:numId w:val="1002"/>
          <w:ilvl w:val="0"/>
        </w:numPr>
      </w:pPr>
      <w:r>
        <w:t xml:space="preserve">Designed and built prototype for new automated host classification product offering. Assisting product team to turn prototype into product, running in an AWS cluster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FlowCollector 5000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FlowCollector LE, which transmits pared-down Netflow from on-prem to cloud, for our first cloud product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Introduced Docker to the Stealthwatch product group in 2014. Now all our products use it heavily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several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3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3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3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3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3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4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4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4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4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4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5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5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5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5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5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5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5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6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6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6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6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6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8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8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8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8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8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09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09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29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1T03:28:07Z</dcterms:created>
  <dcterms:modified xsi:type="dcterms:W3CDTF">2018-05-11T03:28:07Z</dcterms:modified>
</cp:coreProperties>
</file>